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cover-letter"/>
    <w:p>
      <w:pPr>
        <w:pStyle w:val="Heading1"/>
      </w:pPr>
      <w:r>
        <w:t xml:space="preserve">Cover Letter</w:t>
      </w:r>
    </w:p>
    <w:p>
      <w:pPr>
        <w:pStyle w:val="FirstParagraph"/>
      </w:pPr>
      <w:r>
        <w:rPr>
          <w:bCs/>
          <w:b/>
        </w:rPr>
        <w:t xml:space="preserve">John Doe</w:t>
      </w:r>
      <w:r>
        <w:br/>
      </w:r>
      <w:r>
        <w:t xml:space="preserve">Auckland, New Zealand</w:t>
      </w:r>
      <w:r>
        <w:br/>
      </w:r>
      <w:r>
        <w:t xml:space="preserve">john.doe@example.com</w:t>
      </w:r>
      <w:r>
        <w:br/>
      </w:r>
      <w:r>
        <w:t xml:space="preserve">+64 21 123 4567</w:t>
      </w:r>
      <w:r>
        <w:br/>
      </w:r>
      <w:r>
        <w:t xml:space="preserve">www.johndoerobotics.com</w:t>
      </w:r>
    </w:p>
    <w:p>
      <w:pPr>
        <w:pStyle w:val="BodyText"/>
      </w:pPr>
      <w:r>
        <w:rPr>
          <w:bCs/>
          <w:b/>
        </w:rPr>
        <w:t xml:space="preserve">Date:</w:t>
      </w:r>
      <w:r>
        <w:t xml:space="preserve"> </w:t>
      </w:r>
      <w:r>
        <w:t xml:space="preserve">October 15, 2023</w:t>
      </w:r>
    </w:p>
    <w:p>
      <w:pPr>
        <w:pStyle w:val="BodyText"/>
      </w:pPr>
      <w:r>
        <w:rPr>
          <w:bCs/>
          <w:b/>
        </w:rPr>
        <w:t xml:space="preserve">Hiring Manager,</w:t>
      </w:r>
      <w:r>
        <w:br/>
      </w:r>
      <w:r>
        <w:t xml:space="preserve">[Company Name]</w:t>
      </w:r>
      <w:r>
        <w:br/>
      </w:r>
      <w:r>
        <w:t xml:space="preserve">[Company Address]</w:t>
      </w:r>
      <w:r>
        <w:br/>
      </w:r>
      <w:r>
        <w:t xml:space="preserve">Auckland, New Zealand</w:t>
      </w:r>
    </w:p>
    <w:bookmarkStart w:id="20" w:name="dear-hiring-manager"/>
    <w:p>
      <w:pPr>
        <w:pStyle w:val="Heading2"/>
      </w:pPr>
      <w:r>
        <w:t xml:space="preserve">Dear Hiring Manager,</w:t>
      </w:r>
    </w:p>
    <w:p>
      <w:pPr>
        <w:pStyle w:val="FirstParagraph"/>
      </w:pPr>
      <w:r>
        <w:t xml:space="preserve">As a dedicated Robotics Engineer with over five years of experience in designing, developing, and deploying advanced robotic systems, I am excited to apply for the Robotics Engineer position at your organization in New Zealand Auckland. The opportunity to contribute to a region renowned for its innovation and technological advancements aligns perfectly with my career goals and passion for robotics. I am particularly drawn to the dynamic tech ecosystem of New Zealand Auckland, where cutting-edge research and collaborative problem-solving are driving transformative solutions across industries.</w:t>
      </w:r>
    </w:p>
    <w:p>
      <w:pPr>
        <w:pStyle w:val="BodyText"/>
      </w:pPr>
      <w:r>
        <w:t xml:space="preserve">Throughout my career, I have specialized in creating intelligent robotic systems that integrate machine learning, automation, and sensor technologies to solve complex real-world challenges. My work has spanned industries such as manufacturing, healthcare, and environmental monitoring, where I have consistently delivered projects that combine technical precision with creative thinking. For instance, at [Previous Company], I led the development of a modular robotic arm for automated quality inspection in automotive production lines. This project reduced human error by 30% and improved efficiency by 25%, demonstrating my ability to translate theoretical concepts into practical, scalable solutions.</w:t>
      </w:r>
    </w:p>
    <w:p>
      <w:pPr>
        <w:pStyle w:val="BodyText"/>
      </w:pPr>
      <w:r>
        <w:t xml:space="preserve">What sets me apart as a Robotics Engineer is my interdisciplinary approach to problem-solving. I hold a Master’s degree in Robotics Engineering from [University Name], where I focused on human-robot interaction and adaptive control systems. This academic foundation has equipped me with the technical rigor and analytical skills required to tackle challenges in dynamic environments. Additionally, my hands-on experience with programming languages like Python, C++, and ROS (Robot Operating System) has allowed me to build robust algorithms that enable robots to navigate, sense, and interact with their surroundings autonomously.</w:t>
      </w:r>
    </w:p>
    <w:p>
      <w:pPr>
        <w:pStyle w:val="BodyText"/>
      </w:pPr>
      <w:r>
        <w:t xml:space="preserve">In New Zealand Auckland, I have observed a growing demand for robotics solutions in sectors such as agriculture, renewable energy, and smart cities. The region’s commitment to sustainability and innovation resonates deeply with my professional values. For example, I have followed the work of local startups like [Example Company] that are leveraging robotics to optimize waste management systems. This alignment between my expertise and the needs of New Zealand Auckland’s tech community is a strong motivator for me to contribute to your organization’s mission.</w:t>
      </w:r>
    </w:p>
    <w:p>
      <w:pPr>
        <w:pStyle w:val="BodyText"/>
      </w:pPr>
      <w:r>
        <w:t xml:space="preserve">One of my proudest achievements as a Robotics Engineer was spearheading a project to design an autonomous drone system for environmental monitoring in remote areas. The drones were equipped with multispectral sensors to track deforestation and water quality, providing critical data for conservation efforts. This project not only showcased my technical skills but also highlighted my ability to collaborate with cross-functional teams, including data scientists, environmental experts, and software developers. The success of this initiative underscored the importance of robotics in addressing global challenges—a principle I aim to uphold in every project I undertake.</w:t>
      </w:r>
    </w:p>
    <w:p>
      <w:pPr>
        <w:pStyle w:val="BodyText"/>
      </w:pPr>
      <w:r>
        <w:t xml:space="preserve">As a Robotics Engineer, I understand the critical role that adaptability and continuous learning play in a rapidly evolving field. New Zealand Auckland’s thriving tech community, with its emphasis on innovation and collaboration, provides an ideal environment for me to grow professionally. I am particularly inspired by the region’s focus on integrating robotics into everyday life while maintaining ethical standards and sustainability practices. I am eager to bring my expertise in robotic systems design, AI integration, and project management to a forward-thinking organization like yours.</w:t>
      </w:r>
    </w:p>
    <w:p>
      <w:pPr>
        <w:pStyle w:val="BodyText"/>
      </w:pPr>
      <w:r>
        <w:t xml:space="preserve">What excites me most about this opportunity is the chance to work alongside a team that values creativity, precision, and impact. I am confident that my technical background, coupled with my passion for robotics, will enable me to contribute meaningfully to your projects. Whether it’s developing autonomous systems for industrial applications or exploring cutting-edge research in human-robot collaboration, I am committed to delivering solutions that push the boundaries of what is possible.</w:t>
      </w:r>
    </w:p>
    <w:p>
      <w:pPr>
        <w:pStyle w:val="BodyText"/>
      </w:pPr>
      <w:r>
        <w:t xml:space="preserve">Thank you for considering my application. I would welcome the opportunity to discuss how my skills and experiences align with your needs. Please feel free to contact me at +64 21 123 4567 or john.doe@example.com at your convenience. I look forward to the possibility of contributing to [Company Name]’s success in New Zealand Auckland.</w:t>
      </w:r>
    </w:p>
    <w:p>
      <w:pPr>
        <w:pStyle w:val="BodyText"/>
      </w:pPr>
      <w:r>
        <w:t xml:space="preserve">Sincerely,</w:t>
      </w:r>
      <w:r>
        <w:br/>
      </w:r>
      <w:r>
        <w:rPr>
          <w:bCs/>
          <w:b/>
        </w:rPr>
        <w:t xml:space="preserve">John Doe</w:t>
      </w:r>
      <w:r>
        <w:br/>
      </w:r>
      <w:r>
        <w:t xml:space="preserve">Robotics Engineer</w:t>
      </w:r>
      <w:r>
        <w:br/>
      </w:r>
      <w:r>
        <w:t xml:space="preserve">www.johndoerobotics.com</w:t>
      </w:r>
    </w:p>
    <w:p>
      <w:pPr>
        <w:pStyle w:val="BodyText"/>
      </w:pPr>
      <w:r>
        <w:t xml:space="preserve">Word Count: 8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3T23:47:50Z</dcterms:created>
  <dcterms:modified xsi:type="dcterms:W3CDTF">2026-07-23T23:47:50Z</dcterms:modified>
</cp:coreProperties>
</file>

<file path=docProps/custom.xml><?xml version="1.0" encoding="utf-8"?>
<Properties xmlns="http://schemas.openxmlformats.org/officeDocument/2006/custom-properties" xmlns:vt="http://schemas.openxmlformats.org/officeDocument/2006/docPropsVTypes"/>
</file>